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5C2F" w:rsidRPr="001274C9" w:rsidRDefault="00185C2F" w:rsidP="00185C2F">
      <w:pPr>
        <w:bidi/>
        <w:spacing w:after="200" w:line="240" w:lineRule="auto"/>
        <w:ind w:left="-50" w:right="-851"/>
        <w:contextualSpacing/>
        <w:jc w:val="center"/>
        <w:rPr>
          <w:rFonts w:ascii="Times New Roman" w:eastAsia="Calibri" w:hAnsi="Times New Roman" w:cs="PT Bold Heading"/>
          <w:b/>
          <w:bCs/>
          <w:sz w:val="32"/>
          <w:szCs w:val="32"/>
          <w:u w:val="single"/>
          <w:rtl/>
        </w:rPr>
      </w:pPr>
      <w:bookmarkStart w:id="0" w:name="_GoBack"/>
      <w:bookmarkEnd w:id="0"/>
      <w:r w:rsidRPr="001274C9">
        <w:rPr>
          <w:rFonts w:ascii="Times New Roman" w:eastAsia="Calibri" w:hAnsi="Times New Roman" w:cs="PT Bold Heading" w:hint="cs"/>
          <w:b/>
          <w:bCs/>
          <w:sz w:val="32"/>
          <w:szCs w:val="32"/>
          <w:u w:val="single"/>
          <w:rtl/>
        </w:rPr>
        <w:t xml:space="preserve">استمارة تقييم حلقة بحث </w:t>
      </w:r>
      <w:proofErr w:type="gramStart"/>
      <w:r w:rsidRPr="001274C9">
        <w:rPr>
          <w:rFonts w:ascii="Times New Roman" w:eastAsia="Calibri" w:hAnsi="Times New Roman" w:cs="PT Bold Heading" w:hint="cs"/>
          <w:b/>
          <w:bCs/>
          <w:sz w:val="32"/>
          <w:szCs w:val="32"/>
          <w:u w:val="single"/>
          <w:rtl/>
        </w:rPr>
        <w:t>( سمنار</w:t>
      </w:r>
      <w:proofErr w:type="gramEnd"/>
      <w:r w:rsidRPr="001274C9">
        <w:rPr>
          <w:rFonts w:ascii="Times New Roman" w:eastAsia="Calibri" w:hAnsi="Times New Roman" w:cs="PT Bold Heading" w:hint="cs"/>
          <w:b/>
          <w:bCs/>
          <w:sz w:val="32"/>
          <w:szCs w:val="32"/>
          <w:u w:val="single"/>
          <w:rtl/>
        </w:rPr>
        <w:t>)</w:t>
      </w:r>
    </w:p>
    <w:p w:rsidR="00185C2F" w:rsidRPr="001274C9" w:rsidRDefault="00185C2F" w:rsidP="00185C2F">
      <w:pPr>
        <w:bidi/>
        <w:spacing w:after="200" w:line="240" w:lineRule="auto"/>
        <w:ind w:left="-50" w:right="-851"/>
        <w:contextualSpacing/>
        <w:jc w:val="center"/>
        <w:rPr>
          <w:rFonts w:ascii="Times New Roman" w:eastAsia="Calibri" w:hAnsi="Times New Roman" w:cs="PT Bold Heading"/>
          <w:b/>
          <w:bCs/>
          <w:sz w:val="32"/>
          <w:szCs w:val="32"/>
          <w:u w:val="single"/>
          <w:rtl/>
        </w:rPr>
      </w:pPr>
      <w:r w:rsidRPr="001274C9">
        <w:rPr>
          <w:rFonts w:ascii="Times New Roman" w:eastAsia="Calibri" w:hAnsi="Times New Roman" w:cs="PT Bold Heading" w:hint="cs"/>
          <w:b/>
          <w:bCs/>
          <w:sz w:val="32"/>
          <w:szCs w:val="32"/>
          <w:u w:val="single"/>
          <w:rtl/>
        </w:rPr>
        <w:t>لطالبات برنامج الإشراف الخارجي المشترك</w:t>
      </w:r>
    </w:p>
    <w:tbl>
      <w:tblPr>
        <w:tblStyle w:val="10"/>
        <w:tblpPr w:leftFromText="180" w:rightFromText="180" w:vertAnchor="text" w:horzAnchor="margin" w:tblpXSpec="center" w:tblpY="508"/>
        <w:bidiVisual/>
        <w:tblW w:w="9556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08"/>
        <w:gridCol w:w="1986"/>
        <w:gridCol w:w="2977"/>
        <w:gridCol w:w="1985"/>
      </w:tblGrid>
      <w:tr w:rsidR="00185C2F" w:rsidRPr="001274C9" w:rsidTr="00031DA1">
        <w:trPr>
          <w:trHeight w:val="478"/>
        </w:trPr>
        <w:tc>
          <w:tcPr>
            <w:tcW w:w="2608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 xml:space="preserve">اسم الطالبة </w:t>
            </w:r>
          </w:p>
        </w:tc>
        <w:tc>
          <w:tcPr>
            <w:tcW w:w="6948" w:type="dxa"/>
            <w:gridSpan w:val="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</w:tr>
      <w:tr w:rsidR="00185C2F" w:rsidRPr="001274C9" w:rsidTr="00031DA1">
        <w:tc>
          <w:tcPr>
            <w:tcW w:w="2608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 xml:space="preserve">الكلية </w:t>
            </w:r>
          </w:p>
        </w:tc>
        <w:tc>
          <w:tcPr>
            <w:tcW w:w="6948" w:type="dxa"/>
            <w:gridSpan w:val="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</w:tr>
      <w:tr w:rsidR="00185C2F" w:rsidRPr="001274C9" w:rsidTr="001274C9">
        <w:trPr>
          <w:trHeight w:val="383"/>
        </w:trPr>
        <w:tc>
          <w:tcPr>
            <w:tcW w:w="2608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 xml:space="preserve">التخصص العام </w:t>
            </w:r>
          </w:p>
        </w:tc>
        <w:tc>
          <w:tcPr>
            <w:tcW w:w="1986" w:type="dxa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977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التخصص الدقيق</w:t>
            </w:r>
          </w:p>
        </w:tc>
        <w:tc>
          <w:tcPr>
            <w:tcW w:w="1985" w:type="dxa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</w:tr>
      <w:tr w:rsidR="00185C2F" w:rsidRPr="001274C9" w:rsidTr="001274C9">
        <w:trPr>
          <w:trHeight w:val="423"/>
        </w:trPr>
        <w:tc>
          <w:tcPr>
            <w:tcW w:w="2608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تاريخ بدء الدراسة بالخارج</w:t>
            </w:r>
          </w:p>
        </w:tc>
        <w:tc>
          <w:tcPr>
            <w:tcW w:w="1986" w:type="dxa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977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عدد الزيارات للجامعة الخارجية</w:t>
            </w:r>
          </w:p>
        </w:tc>
        <w:tc>
          <w:tcPr>
            <w:tcW w:w="1985" w:type="dxa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</w:tr>
      <w:tr w:rsidR="00185C2F" w:rsidRPr="001274C9" w:rsidTr="00031DA1">
        <w:tc>
          <w:tcPr>
            <w:tcW w:w="2608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اسم الجامعة الخارجية</w:t>
            </w:r>
          </w:p>
        </w:tc>
        <w:tc>
          <w:tcPr>
            <w:tcW w:w="6948" w:type="dxa"/>
            <w:gridSpan w:val="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</w:tr>
    </w:tbl>
    <w:p w:rsidR="00185C2F" w:rsidRPr="001274C9" w:rsidRDefault="00185C2F" w:rsidP="00185C2F">
      <w:pPr>
        <w:bidi/>
        <w:spacing w:line="360" w:lineRule="auto"/>
        <w:rPr>
          <w:rFonts w:ascii="Times New Roman" w:eastAsia="Times New Roman" w:hAnsi="Times New Roman" w:cs="AL-Mohanad Bold"/>
          <w:b/>
          <w:bCs/>
          <w:sz w:val="24"/>
          <w:szCs w:val="24"/>
          <w:rtl/>
        </w:rPr>
      </w:pPr>
    </w:p>
    <w:tbl>
      <w:tblPr>
        <w:tblStyle w:val="10"/>
        <w:tblpPr w:leftFromText="180" w:rightFromText="180" w:vertAnchor="text" w:horzAnchor="margin" w:tblpXSpec="center" w:tblpY="117"/>
        <w:bidiVisual/>
        <w:tblW w:w="9556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789"/>
        <w:gridCol w:w="1954"/>
        <w:gridCol w:w="992"/>
        <w:gridCol w:w="2169"/>
        <w:gridCol w:w="2652"/>
      </w:tblGrid>
      <w:tr w:rsidR="00185C2F" w:rsidRPr="001274C9" w:rsidTr="00FF03E8">
        <w:trPr>
          <w:trHeight w:val="478"/>
        </w:trPr>
        <w:tc>
          <w:tcPr>
            <w:tcW w:w="1789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موضوع السمنار</w:t>
            </w:r>
          </w:p>
        </w:tc>
        <w:tc>
          <w:tcPr>
            <w:tcW w:w="7767" w:type="dxa"/>
            <w:gridSpan w:val="4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</w:tr>
      <w:tr w:rsidR="00185C2F" w:rsidRPr="001274C9" w:rsidTr="00FF03E8">
        <w:tc>
          <w:tcPr>
            <w:tcW w:w="1789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رقم الحلقة</w:t>
            </w:r>
          </w:p>
        </w:tc>
        <w:tc>
          <w:tcPr>
            <w:tcW w:w="1954" w:type="dxa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المكان</w:t>
            </w:r>
          </w:p>
        </w:tc>
        <w:tc>
          <w:tcPr>
            <w:tcW w:w="4821" w:type="dxa"/>
            <w:gridSpan w:val="2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</w:tr>
      <w:tr w:rsidR="00185C2F" w:rsidRPr="001274C9" w:rsidTr="00FF03E8">
        <w:trPr>
          <w:trHeight w:val="383"/>
        </w:trPr>
        <w:tc>
          <w:tcPr>
            <w:tcW w:w="1789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اليوم</w:t>
            </w:r>
          </w:p>
        </w:tc>
        <w:tc>
          <w:tcPr>
            <w:tcW w:w="1954" w:type="dxa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2169" w:type="dxa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52" w:type="dxa"/>
            <w:shd w:val="clear" w:color="auto" w:fill="E2EFD9" w:themeFill="accent6" w:themeFillTint="33"/>
            <w:vAlign w:val="center"/>
          </w:tcPr>
          <w:p w:rsidR="00185C2F" w:rsidRPr="001274C9" w:rsidRDefault="00185C2F" w:rsidP="00185C2F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الموافق</w:t>
            </w:r>
          </w:p>
        </w:tc>
      </w:tr>
    </w:tbl>
    <w:p w:rsidR="00185C2F" w:rsidRPr="001274C9" w:rsidRDefault="00185C2F" w:rsidP="00185C2F">
      <w:pPr>
        <w:bidi/>
        <w:spacing w:line="360" w:lineRule="auto"/>
        <w:rPr>
          <w:rFonts w:ascii="Times New Roman" w:eastAsia="Times New Roman" w:hAnsi="Times New Roman" w:cs="AL-Mohanad Bold"/>
          <w:b/>
          <w:bCs/>
          <w:sz w:val="24"/>
          <w:szCs w:val="24"/>
          <w:rtl/>
        </w:rPr>
      </w:pPr>
    </w:p>
    <w:tbl>
      <w:tblPr>
        <w:tblStyle w:val="10"/>
        <w:tblpPr w:leftFromText="180" w:rightFromText="180" w:vertAnchor="text" w:horzAnchor="margin" w:tblpXSpec="center" w:tblpY="163"/>
        <w:bidiVisual/>
        <w:tblW w:w="9640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718"/>
        <w:gridCol w:w="4922"/>
      </w:tblGrid>
      <w:tr w:rsidR="00185C2F" w:rsidRPr="001274C9" w:rsidTr="00031DA1">
        <w:tc>
          <w:tcPr>
            <w:tcW w:w="9640" w:type="dxa"/>
            <w:gridSpan w:val="2"/>
            <w:shd w:val="clear" w:color="auto" w:fill="E2EFD9" w:themeFill="accent6" w:themeFillTint="33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الحضور من أعضاء هيئة التدريس في القسم المختص</w:t>
            </w:r>
          </w:p>
        </w:tc>
      </w:tr>
      <w:tr w:rsidR="00185C2F" w:rsidRPr="001274C9" w:rsidTr="00031DA1">
        <w:tc>
          <w:tcPr>
            <w:tcW w:w="4718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1.</w:t>
            </w:r>
          </w:p>
        </w:tc>
        <w:tc>
          <w:tcPr>
            <w:tcW w:w="4922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4.</w:t>
            </w:r>
          </w:p>
        </w:tc>
      </w:tr>
      <w:tr w:rsidR="00185C2F" w:rsidRPr="001274C9" w:rsidTr="00031DA1">
        <w:tc>
          <w:tcPr>
            <w:tcW w:w="4718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2.</w:t>
            </w:r>
          </w:p>
        </w:tc>
        <w:tc>
          <w:tcPr>
            <w:tcW w:w="4922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5.</w:t>
            </w:r>
          </w:p>
        </w:tc>
      </w:tr>
      <w:tr w:rsidR="00185C2F" w:rsidRPr="001274C9" w:rsidTr="00031DA1">
        <w:tc>
          <w:tcPr>
            <w:tcW w:w="4718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3.</w:t>
            </w:r>
          </w:p>
        </w:tc>
        <w:tc>
          <w:tcPr>
            <w:tcW w:w="4922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6.</w:t>
            </w:r>
          </w:p>
        </w:tc>
      </w:tr>
    </w:tbl>
    <w:p w:rsidR="00185C2F" w:rsidRDefault="00185C2F" w:rsidP="00185C2F">
      <w:pPr>
        <w:bidi/>
        <w:spacing w:line="360" w:lineRule="auto"/>
        <w:rPr>
          <w:rFonts w:ascii="Times New Roman" w:eastAsia="Times New Roman" w:hAnsi="Times New Roman" w:cs="AL-Mohanad Bold"/>
          <w:b/>
          <w:bCs/>
          <w:sz w:val="28"/>
          <w:szCs w:val="28"/>
          <w:rtl/>
        </w:rPr>
      </w:pPr>
    </w:p>
    <w:p w:rsidR="001274C9" w:rsidRPr="001274C9" w:rsidRDefault="001274C9" w:rsidP="001274C9">
      <w:pPr>
        <w:bidi/>
        <w:spacing w:line="360" w:lineRule="auto"/>
        <w:rPr>
          <w:rFonts w:ascii="Times New Roman" w:eastAsia="Times New Roman" w:hAnsi="Times New Roman" w:cs="AL-Mohanad Bold"/>
          <w:b/>
          <w:bCs/>
          <w:sz w:val="28"/>
          <w:szCs w:val="28"/>
          <w:rtl/>
        </w:rPr>
      </w:pPr>
    </w:p>
    <w:tbl>
      <w:tblPr>
        <w:tblStyle w:val="10"/>
        <w:tblpPr w:leftFromText="180" w:rightFromText="180" w:vertAnchor="text" w:horzAnchor="margin" w:tblpXSpec="center" w:tblpY="111"/>
        <w:bidiVisual/>
        <w:tblW w:w="9640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718"/>
        <w:gridCol w:w="4922"/>
      </w:tblGrid>
      <w:tr w:rsidR="00185C2F" w:rsidRPr="001274C9" w:rsidTr="00031DA1">
        <w:tc>
          <w:tcPr>
            <w:tcW w:w="9640" w:type="dxa"/>
            <w:gridSpan w:val="2"/>
            <w:shd w:val="clear" w:color="auto" w:fill="E2EFD9" w:themeFill="accent6" w:themeFillTint="33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lastRenderedPageBreak/>
              <w:t>الحضور من غير أعضاء هيئة التدريس في القسم المختص</w:t>
            </w:r>
          </w:p>
        </w:tc>
      </w:tr>
      <w:tr w:rsidR="00185C2F" w:rsidRPr="001274C9" w:rsidTr="00031DA1">
        <w:tc>
          <w:tcPr>
            <w:tcW w:w="4718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1.</w:t>
            </w:r>
          </w:p>
        </w:tc>
        <w:tc>
          <w:tcPr>
            <w:tcW w:w="4922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4.</w:t>
            </w:r>
          </w:p>
        </w:tc>
      </w:tr>
      <w:tr w:rsidR="00185C2F" w:rsidRPr="001274C9" w:rsidTr="00031DA1">
        <w:tc>
          <w:tcPr>
            <w:tcW w:w="4718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2.</w:t>
            </w:r>
          </w:p>
        </w:tc>
        <w:tc>
          <w:tcPr>
            <w:tcW w:w="4922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5.</w:t>
            </w:r>
          </w:p>
        </w:tc>
      </w:tr>
      <w:tr w:rsidR="00185C2F" w:rsidRPr="001274C9" w:rsidTr="00031DA1">
        <w:tc>
          <w:tcPr>
            <w:tcW w:w="4718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3.</w:t>
            </w:r>
          </w:p>
        </w:tc>
        <w:tc>
          <w:tcPr>
            <w:tcW w:w="4922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28"/>
                <w:szCs w:val="28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28"/>
                <w:szCs w:val="28"/>
                <w:rtl/>
              </w:rPr>
              <w:t>6.</w:t>
            </w:r>
          </w:p>
        </w:tc>
      </w:tr>
    </w:tbl>
    <w:p w:rsidR="00185C2F" w:rsidRPr="001274C9" w:rsidRDefault="00185C2F" w:rsidP="0093139A">
      <w:pPr>
        <w:bidi/>
        <w:spacing w:after="200" w:line="240" w:lineRule="auto"/>
        <w:contextualSpacing/>
        <w:rPr>
          <w:rFonts w:ascii="Times New Roman" w:eastAsia="Calibri" w:hAnsi="Times New Roman" w:cs="AL-Mohanad Bold"/>
          <w:b/>
          <w:bCs/>
          <w:sz w:val="36"/>
          <w:szCs w:val="36"/>
          <w:rtl/>
        </w:rPr>
      </w:pPr>
    </w:p>
    <w:tbl>
      <w:tblPr>
        <w:tblStyle w:val="10"/>
        <w:tblpPr w:leftFromText="180" w:rightFromText="180" w:vertAnchor="text" w:horzAnchor="margin" w:tblpXSpec="center" w:tblpY="-52"/>
        <w:bidiVisual/>
        <w:tblW w:w="9640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640"/>
      </w:tblGrid>
      <w:tr w:rsidR="00185C2F" w:rsidRPr="001274C9" w:rsidTr="00031DA1">
        <w:trPr>
          <w:trHeight w:val="567"/>
        </w:trPr>
        <w:tc>
          <w:tcPr>
            <w:tcW w:w="9640" w:type="dxa"/>
            <w:shd w:val="clear" w:color="auto" w:fill="E2EFD9" w:themeFill="accent6" w:themeFillTint="33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رأى</w:t>
            </w:r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</w:t>
            </w: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القسم</w:t>
            </w:r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</w:t>
            </w: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المختص</w:t>
            </w:r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</w:t>
            </w: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في</w:t>
            </w:r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</w:t>
            </w: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ما قدمته</w:t>
            </w:r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</w:t>
            </w: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الطالبة</w:t>
            </w:r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</w:t>
            </w:r>
            <w:proofErr w:type="gramStart"/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( </w:t>
            </w: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ايجابيات</w:t>
            </w:r>
            <w:proofErr w:type="gramEnd"/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– </w:t>
            </w: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سلبيات</w:t>
            </w:r>
            <w:r w:rsidRPr="001274C9"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  <w:t xml:space="preserve"> )</w:t>
            </w:r>
          </w:p>
        </w:tc>
      </w:tr>
      <w:tr w:rsidR="00185C2F" w:rsidRPr="001274C9" w:rsidTr="00031DA1">
        <w:trPr>
          <w:trHeight w:val="1081"/>
        </w:trPr>
        <w:tc>
          <w:tcPr>
            <w:tcW w:w="9640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ايجابيات:</w:t>
            </w:r>
          </w:p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</w:pPr>
          </w:p>
        </w:tc>
      </w:tr>
      <w:tr w:rsidR="00185C2F" w:rsidRPr="001274C9" w:rsidTr="00031DA1">
        <w:tc>
          <w:tcPr>
            <w:tcW w:w="9640" w:type="dxa"/>
          </w:tcPr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rtl/>
              </w:rPr>
              <w:t>سلبيات:</w:t>
            </w:r>
          </w:p>
          <w:p w:rsidR="00185C2F" w:rsidRPr="001274C9" w:rsidRDefault="00185C2F" w:rsidP="00031DA1">
            <w:pPr>
              <w:bidi/>
              <w:spacing w:line="36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</w:pPr>
          </w:p>
        </w:tc>
      </w:tr>
    </w:tbl>
    <w:tbl>
      <w:tblPr>
        <w:tblStyle w:val="10"/>
        <w:tblpPr w:leftFromText="180" w:rightFromText="180" w:vertAnchor="text" w:horzAnchor="margin" w:tblpY="423"/>
        <w:bidiVisual/>
        <w:tblW w:w="9637" w:type="dxa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637"/>
      </w:tblGrid>
      <w:tr w:rsidR="00185C2F" w:rsidRPr="001274C9" w:rsidTr="00EF3D33">
        <w:trPr>
          <w:trHeight w:val="567"/>
        </w:trPr>
        <w:tc>
          <w:tcPr>
            <w:tcW w:w="9637" w:type="dxa"/>
            <w:shd w:val="clear" w:color="auto" w:fill="E2EFD9" w:themeFill="accent6" w:themeFillTint="33"/>
          </w:tcPr>
          <w:p w:rsidR="00185C2F" w:rsidRPr="001274C9" w:rsidRDefault="00185C2F" w:rsidP="00185C2F">
            <w:pPr>
              <w:bidi/>
              <w:spacing w:line="24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u w:val="single"/>
                <w:rtl/>
              </w:rPr>
            </w:pPr>
            <w:r w:rsidRPr="001274C9">
              <w:rPr>
                <w:rFonts w:ascii="Times New Roman" w:eastAsia="Times New Roman" w:hAnsi="Times New Roman" w:cs="AL-Mohanad Bold" w:hint="cs"/>
                <w:b/>
                <w:bCs/>
                <w:sz w:val="32"/>
                <w:szCs w:val="32"/>
                <w:u w:val="single"/>
                <w:rtl/>
              </w:rPr>
              <w:t>توصيات مقترحة:</w:t>
            </w:r>
          </w:p>
        </w:tc>
      </w:tr>
      <w:tr w:rsidR="00185C2F" w:rsidRPr="001274C9" w:rsidTr="00EF3D33">
        <w:trPr>
          <w:trHeight w:val="1081"/>
        </w:trPr>
        <w:tc>
          <w:tcPr>
            <w:tcW w:w="9637" w:type="dxa"/>
          </w:tcPr>
          <w:p w:rsidR="00185C2F" w:rsidRPr="001274C9" w:rsidRDefault="00185C2F" w:rsidP="00185C2F">
            <w:pPr>
              <w:bidi/>
              <w:spacing w:line="24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u w:val="single"/>
                <w:rtl/>
              </w:rPr>
            </w:pPr>
          </w:p>
          <w:p w:rsidR="00185C2F" w:rsidRPr="001274C9" w:rsidRDefault="00185C2F" w:rsidP="00185C2F">
            <w:pPr>
              <w:bidi/>
              <w:spacing w:line="24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u w:val="single"/>
                <w:rtl/>
              </w:rPr>
            </w:pPr>
          </w:p>
          <w:p w:rsidR="00185C2F" w:rsidRPr="001274C9" w:rsidRDefault="00185C2F" w:rsidP="00185C2F">
            <w:pPr>
              <w:bidi/>
              <w:spacing w:line="240" w:lineRule="auto"/>
              <w:rPr>
                <w:rFonts w:ascii="Times New Roman" w:eastAsia="Times New Roman" w:hAnsi="Times New Roman" w:cs="AL-Mohanad Bold"/>
                <w:b/>
                <w:bCs/>
                <w:sz w:val="32"/>
                <w:szCs w:val="32"/>
                <w:rtl/>
              </w:rPr>
            </w:pPr>
          </w:p>
        </w:tc>
      </w:tr>
    </w:tbl>
    <w:p w:rsidR="00185C2F" w:rsidRPr="001274C9" w:rsidRDefault="00AF7990" w:rsidP="00AF7990">
      <w:pPr>
        <w:bidi/>
        <w:spacing w:line="360" w:lineRule="auto"/>
        <w:ind w:left="-617"/>
        <w:rPr>
          <w:rFonts w:ascii="Times New Roman" w:eastAsia="Times New Roman" w:hAnsi="Times New Roman" w:cs="AL-Mohanad Bold"/>
          <w:b/>
          <w:bCs/>
          <w:sz w:val="32"/>
          <w:szCs w:val="32"/>
          <w:rtl/>
        </w:rPr>
      </w:pPr>
      <w:r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                      </w:t>
      </w:r>
      <w:r w:rsidR="00185C2F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رئيس القسم </w:t>
      </w:r>
      <w:proofErr w:type="gramStart"/>
      <w:r w:rsidR="00185C2F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العلمي:   </w:t>
      </w:r>
      <w:proofErr w:type="gramEnd"/>
      <w:r w:rsidR="00185C2F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                                            </w:t>
      </w:r>
      <w:r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               </w:t>
      </w:r>
      <w:r w:rsidR="00185C2F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التوقيع:</w:t>
      </w:r>
    </w:p>
    <w:p w:rsidR="00031DA1" w:rsidRPr="001274C9" w:rsidRDefault="00E16418" w:rsidP="00031DA1">
      <w:pPr>
        <w:bidi/>
        <w:spacing w:line="360" w:lineRule="auto"/>
        <w:ind w:left="-617"/>
        <w:jc w:val="center"/>
        <w:rPr>
          <w:rFonts w:ascii="Times New Roman" w:eastAsia="Times New Roman" w:hAnsi="Times New Roman" w:cs="AL-Mohanad Bold"/>
          <w:b/>
          <w:bCs/>
          <w:sz w:val="32"/>
          <w:szCs w:val="32"/>
          <w:rtl/>
        </w:rPr>
      </w:pPr>
      <w:r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</w:t>
      </w:r>
      <w:r w:rsidR="00AF7990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      </w:t>
      </w:r>
      <w:r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</w:t>
      </w:r>
      <w:r w:rsidR="00031DA1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>..............................</w:t>
      </w:r>
      <w:r w:rsidR="00031DA1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ab/>
      </w:r>
      <w:r w:rsidR="00031DA1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ab/>
        <w:t xml:space="preserve">         </w:t>
      </w:r>
      <w:r w:rsidR="00031DA1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ab/>
      </w:r>
      <w:r w:rsidR="00031DA1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ab/>
      </w:r>
      <w:r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        </w:t>
      </w:r>
      <w:r w:rsidR="00031DA1" w:rsidRPr="001274C9">
        <w:rPr>
          <w:rFonts w:ascii="Times New Roman" w:eastAsia="Times New Roman" w:hAnsi="Times New Roman" w:cs="AL-Mohanad Bold" w:hint="cs"/>
          <w:b/>
          <w:bCs/>
          <w:sz w:val="32"/>
          <w:szCs w:val="32"/>
          <w:rtl/>
        </w:rPr>
        <w:t xml:space="preserve">        ......................</w:t>
      </w:r>
    </w:p>
    <w:sectPr w:rsidR="00031DA1" w:rsidRPr="001274C9" w:rsidSect="001A532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127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5C2F" w:rsidRDefault="00185C2F" w:rsidP="000A2DE1">
      <w:r>
        <w:separator/>
      </w:r>
    </w:p>
  </w:endnote>
  <w:endnote w:type="continuationSeparator" w:id="0">
    <w:p w:rsidR="00185C2F" w:rsidRDefault="00185C2F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0740CD" w:rsidP="000740CD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1BD61929" wp14:editId="7F900438">
              <wp:simplePos x="0" y="0"/>
              <wp:positionH relativeFrom="column">
                <wp:posOffset>-1913255</wp:posOffset>
              </wp:positionH>
              <wp:positionV relativeFrom="paragraph">
                <wp:posOffset>96520</wp:posOffset>
              </wp:positionV>
              <wp:extent cx="8886825" cy="208280"/>
              <wp:effectExtent l="0" t="0" r="9525" b="127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0828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850837" w:rsidRDefault="00031DA1" w:rsidP="00031DA1">
                          <w:pPr>
                            <w:bidi/>
                            <w:spacing w:line="240" w:lineRule="auto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   </w:t>
                          </w:r>
                          <w:r w:rsidR="0046547E" w:rsidRPr="00850837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AE1BE6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="00AE1BE6" w:rsidRPr="00850837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AB29D9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استمارة </w:t>
                          </w:r>
                          <w:r w:rsidR="00313EAE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تقييم </w:t>
                          </w:r>
                          <w:r w:rsidR="00736389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حلقة بحث </w:t>
                          </w:r>
                          <w:proofErr w:type="gramStart"/>
                          <w:r w:rsidR="00736389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 سمنار</w:t>
                          </w:r>
                          <w:proofErr w:type="gramEnd"/>
                          <w:r w:rsidR="00736389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 w:rsidR="00720287" w:rsidRPr="0085083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 w:rsidR="00720287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850837" w:rsidRPr="00850837">
                            <w:rPr>
                              <w:rFonts w:ascii="Arial" w:eastAsia="Times New Roman" w:hAnsi="Arial" w:cs="Arial"/>
                              <w:color w:val="FFFFFF" w:themeColor="background1"/>
                            </w:rPr>
                            <w:t>012503-F26</w:t>
                          </w:r>
                          <w:r w:rsidR="0046547E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 w:rsidR="00B06407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 </w:t>
                          </w:r>
                          <w:r w:rsidR="00782AE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 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r w:rsidR="00782AE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r w:rsidR="00B06407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r w:rsidR="00C00FD5" w:rsidRPr="0085083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00FD5" w:rsidRPr="00850837"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850837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9B301A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850837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9B301A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850837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D61929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50.65pt;margin-top:7.6pt;width:699.75pt;height:16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" fillcolor="#375623 [1609]" stroked="f">
              <v:textbox inset=",0,,0">
                <w:txbxContent>
                  <w:p w:rsidR="004E2DBC" w:rsidRPr="00850837" w:rsidRDefault="00031DA1" w:rsidP="00031DA1">
                    <w:pPr>
                      <w:bidi/>
                      <w:spacing w:line="240" w:lineRule="auto"/>
                      <w:rPr>
                        <w:rFonts w:cs="B Elham"/>
                        <w:color w:val="FFFFFF" w:themeColor="background1"/>
                      </w:rPr>
                    </w:pP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   </w:t>
                    </w:r>
                    <w:r w:rsidR="0046547E" w:rsidRPr="00850837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AE1BE6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="00AE1BE6" w:rsidRPr="00850837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AB29D9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استمارة </w:t>
                    </w:r>
                    <w:r w:rsidR="00313EAE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تقييم </w:t>
                    </w:r>
                    <w:r w:rsidR="00736389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حلقة بحث </w:t>
                    </w:r>
                    <w:proofErr w:type="gramStart"/>
                    <w:r w:rsidR="00736389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>( سمنار</w:t>
                    </w:r>
                    <w:proofErr w:type="gramEnd"/>
                    <w:r w:rsidR="00736389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 w:rsidR="00720287" w:rsidRPr="0085083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 w:rsidR="00720287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850837" w:rsidRPr="00850837">
                      <w:rPr>
                        <w:rFonts w:ascii="Arial" w:eastAsia="Times New Roman" w:hAnsi="Arial" w:cs="Arial"/>
                        <w:color w:val="FFFFFF" w:themeColor="background1"/>
                      </w:rPr>
                      <w:t>012503-F26</w:t>
                    </w:r>
                    <w:r w:rsidR="0046547E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 w:rsidR="00B06407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 </w:t>
                    </w:r>
                    <w:r w:rsidR="00782AE5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 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r w:rsidR="00782AE5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r w:rsidR="00B06407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r w:rsidR="00C00FD5" w:rsidRPr="0085083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</w:t>
                    </w:r>
                    <w:r w:rsidR="00C00FD5" w:rsidRPr="00850837"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850837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9B301A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850837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9B301A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850837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5C2F" w:rsidRDefault="00185C2F" w:rsidP="000A2DE1">
      <w:r>
        <w:separator/>
      </w:r>
    </w:p>
  </w:footnote>
  <w:footnote w:type="continuationSeparator" w:id="0">
    <w:p w:rsidR="00185C2F" w:rsidRDefault="00185C2F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8919E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9B301A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3871" behindDoc="0" locked="0" layoutInCell="1" allowOverlap="1" wp14:anchorId="000EF2E7" wp14:editId="58894788">
          <wp:simplePos x="0" y="0"/>
          <wp:positionH relativeFrom="column">
            <wp:posOffset>702945</wp:posOffset>
          </wp:positionH>
          <wp:positionV relativeFrom="paragraph">
            <wp:posOffset>161925</wp:posOffset>
          </wp:positionV>
          <wp:extent cx="4117340" cy="1012825"/>
          <wp:effectExtent l="0" t="0" r="0" b="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90" t="26455" r="25719" b="49178"/>
                  <a:stretch/>
                </pic:blipFill>
                <pic:spPr bwMode="auto">
                  <a:xfrm>
                    <a:off x="0" y="0"/>
                    <a:ext cx="4117340" cy="10128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370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0589EC40" wp14:editId="1738FB57">
              <wp:simplePos x="0" y="0"/>
              <wp:positionH relativeFrom="column">
                <wp:posOffset>-2139950</wp:posOffset>
              </wp:positionH>
              <wp:positionV relativeFrom="paragraph">
                <wp:posOffset>180340</wp:posOffset>
              </wp:positionV>
              <wp:extent cx="8977630" cy="96012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977630" cy="960120"/>
                        <a:chOff x="1" y="0"/>
                        <a:chExt cx="8978870" cy="960362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28808" y="1"/>
                          <a:ext cx="2050063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B3E09" w:rsidRDefault="00BB3E09" w:rsidP="00BB3E0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BB3E09" w:rsidRDefault="00BB3E09" w:rsidP="00BB3E0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BB3E09" w:rsidRDefault="00BB3E09" w:rsidP="00BB3E0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BB3E09" w:rsidRDefault="00BB3E09" w:rsidP="00BB3E0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BB3E09" w:rsidRDefault="00BB3E09" w:rsidP="00BB3E09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650855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589EC40" id="Group 17" o:spid="_x0000_s1026" style="position:absolute;left:0;text-align:left;margin-left:-168.5pt;margin-top:14.2pt;width:706.9pt;height:75.6pt;z-index:251651072;mso-width-relative:margin;mso-height-relative:margin" coordorigin="" coordsize="89788,9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288;width:2050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BB3E09" w:rsidRDefault="00BB3E09" w:rsidP="00BB3E0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BB3E09" w:rsidRDefault="00BB3E09" w:rsidP="00BB3E0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BB3E09" w:rsidRDefault="00BB3E09" w:rsidP="00BB3E0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BB3E09" w:rsidRDefault="00BB3E09" w:rsidP="00BB3E0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BB3E09" w:rsidRDefault="00BB3E09" w:rsidP="00BB3E09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650855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9B301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3B505A60" wp14:editId="14A7E0DB">
          <wp:simplePos x="0" y="0"/>
          <wp:positionH relativeFrom="column">
            <wp:posOffset>-304165</wp:posOffset>
          </wp:positionH>
          <wp:positionV relativeFrom="paragraph">
            <wp:posOffset>3810</wp:posOffset>
          </wp:positionV>
          <wp:extent cx="1009650" cy="958850"/>
          <wp:effectExtent l="19050" t="19050" r="19050" b="12700"/>
          <wp:wrapSquare wrapText="bothSides"/>
          <wp:docPr id="4" name="صورة 4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صورة 4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8919E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185C2F"/>
    <w:rsid w:val="000213BF"/>
    <w:rsid w:val="0002512A"/>
    <w:rsid w:val="00031DA1"/>
    <w:rsid w:val="0003212D"/>
    <w:rsid w:val="00032387"/>
    <w:rsid w:val="0003590C"/>
    <w:rsid w:val="00036344"/>
    <w:rsid w:val="00037470"/>
    <w:rsid w:val="00057DBA"/>
    <w:rsid w:val="00065CB0"/>
    <w:rsid w:val="00073AA4"/>
    <w:rsid w:val="000740CD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1162"/>
    <w:rsid w:val="000F2367"/>
    <w:rsid w:val="000F6C19"/>
    <w:rsid w:val="00100BFD"/>
    <w:rsid w:val="00104D39"/>
    <w:rsid w:val="00115C59"/>
    <w:rsid w:val="001274C9"/>
    <w:rsid w:val="0013656C"/>
    <w:rsid w:val="0016129D"/>
    <w:rsid w:val="001618D8"/>
    <w:rsid w:val="001642FE"/>
    <w:rsid w:val="00170AA4"/>
    <w:rsid w:val="00171314"/>
    <w:rsid w:val="00185C2F"/>
    <w:rsid w:val="00194C7E"/>
    <w:rsid w:val="001A5329"/>
    <w:rsid w:val="001B5281"/>
    <w:rsid w:val="001C1F9A"/>
    <w:rsid w:val="001D5B2F"/>
    <w:rsid w:val="001E4F5A"/>
    <w:rsid w:val="002347F3"/>
    <w:rsid w:val="0025569E"/>
    <w:rsid w:val="002725E6"/>
    <w:rsid w:val="00282CE5"/>
    <w:rsid w:val="002861C4"/>
    <w:rsid w:val="00286CA3"/>
    <w:rsid w:val="00294ADE"/>
    <w:rsid w:val="002C77F4"/>
    <w:rsid w:val="002D797A"/>
    <w:rsid w:val="002E46B4"/>
    <w:rsid w:val="002E4E80"/>
    <w:rsid w:val="002F4521"/>
    <w:rsid w:val="002F627F"/>
    <w:rsid w:val="003050BE"/>
    <w:rsid w:val="00313EA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94F95"/>
    <w:rsid w:val="003A50E2"/>
    <w:rsid w:val="003B176A"/>
    <w:rsid w:val="003E2932"/>
    <w:rsid w:val="003E5C03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6547E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C0370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5E677E"/>
    <w:rsid w:val="005F17B6"/>
    <w:rsid w:val="00604455"/>
    <w:rsid w:val="00605680"/>
    <w:rsid w:val="006219CA"/>
    <w:rsid w:val="00634548"/>
    <w:rsid w:val="00640AF7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C4F6B"/>
    <w:rsid w:val="006C563D"/>
    <w:rsid w:val="006D00ED"/>
    <w:rsid w:val="006D29A3"/>
    <w:rsid w:val="006F7C08"/>
    <w:rsid w:val="006F7DB4"/>
    <w:rsid w:val="00704D70"/>
    <w:rsid w:val="00717FDA"/>
    <w:rsid w:val="00720287"/>
    <w:rsid w:val="0072683A"/>
    <w:rsid w:val="00731D97"/>
    <w:rsid w:val="00736389"/>
    <w:rsid w:val="0073724D"/>
    <w:rsid w:val="00740E28"/>
    <w:rsid w:val="00742BC5"/>
    <w:rsid w:val="007432DF"/>
    <w:rsid w:val="00743DE1"/>
    <w:rsid w:val="00746D88"/>
    <w:rsid w:val="00764EE2"/>
    <w:rsid w:val="00782AE5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11CF1"/>
    <w:rsid w:val="00826AB9"/>
    <w:rsid w:val="00830835"/>
    <w:rsid w:val="008409C4"/>
    <w:rsid w:val="00840E6A"/>
    <w:rsid w:val="00850837"/>
    <w:rsid w:val="00857139"/>
    <w:rsid w:val="008703B9"/>
    <w:rsid w:val="008763D5"/>
    <w:rsid w:val="00877CD5"/>
    <w:rsid w:val="00882D61"/>
    <w:rsid w:val="00886C0B"/>
    <w:rsid w:val="008918BF"/>
    <w:rsid w:val="008919E7"/>
    <w:rsid w:val="008A0617"/>
    <w:rsid w:val="008B573F"/>
    <w:rsid w:val="008B5EAC"/>
    <w:rsid w:val="008C52DA"/>
    <w:rsid w:val="008D278C"/>
    <w:rsid w:val="00912D01"/>
    <w:rsid w:val="0093139A"/>
    <w:rsid w:val="0094452B"/>
    <w:rsid w:val="009519F9"/>
    <w:rsid w:val="00994745"/>
    <w:rsid w:val="009A5117"/>
    <w:rsid w:val="009B06E9"/>
    <w:rsid w:val="009B1DAC"/>
    <w:rsid w:val="009B301A"/>
    <w:rsid w:val="009C14A4"/>
    <w:rsid w:val="009E26D1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B29D9"/>
    <w:rsid w:val="00AD0ACE"/>
    <w:rsid w:val="00AE1BE6"/>
    <w:rsid w:val="00AE3C6C"/>
    <w:rsid w:val="00AE4788"/>
    <w:rsid w:val="00AF7990"/>
    <w:rsid w:val="00B00781"/>
    <w:rsid w:val="00B0482F"/>
    <w:rsid w:val="00B06407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77B39"/>
    <w:rsid w:val="00B85261"/>
    <w:rsid w:val="00B95659"/>
    <w:rsid w:val="00B962D7"/>
    <w:rsid w:val="00BA1AC9"/>
    <w:rsid w:val="00BB3E09"/>
    <w:rsid w:val="00BB7CCA"/>
    <w:rsid w:val="00BE377C"/>
    <w:rsid w:val="00BF1E90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1C54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0B99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7A4C"/>
    <w:rsid w:val="00DF09D9"/>
    <w:rsid w:val="00E009C3"/>
    <w:rsid w:val="00E021AE"/>
    <w:rsid w:val="00E0465B"/>
    <w:rsid w:val="00E1341F"/>
    <w:rsid w:val="00E16418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7C4D"/>
    <w:rsid w:val="00EE6A3D"/>
    <w:rsid w:val="00EF2DE8"/>
    <w:rsid w:val="00EF3D33"/>
    <w:rsid w:val="00F0473B"/>
    <w:rsid w:val="00F04BC6"/>
    <w:rsid w:val="00F12AF1"/>
    <w:rsid w:val="00F44D6C"/>
    <w:rsid w:val="00F45363"/>
    <w:rsid w:val="00F56627"/>
    <w:rsid w:val="00F71D3E"/>
    <w:rsid w:val="00F750CE"/>
    <w:rsid w:val="00F81004"/>
    <w:rsid w:val="00F827B1"/>
    <w:rsid w:val="00F9709D"/>
    <w:rsid w:val="00FF03E8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D06CC6FC-C6DA-4A44-B660-3CFF2C9D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rsid w:val="004C03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rsid w:val="005F1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شبكة جدول1"/>
    <w:basedOn w:val="a1"/>
    <w:next w:val="a6"/>
    <w:uiPriority w:val="59"/>
    <w:rsid w:val="00185C2F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F30587-E5CF-4374-88ED-8648A218B50B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263E8C3B-96EB-45A3-9FCF-7A59AE3B84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22</Characters>
  <Application>Microsoft Office Word</Application>
  <DocSecurity>4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. Sunbul</dc:creator>
  <cp:lastModifiedBy>Manal Moh. AlZeer</cp:lastModifiedBy>
  <cp:revision>2</cp:revision>
  <cp:lastPrinted>2016-07-26T10:45:00Z</cp:lastPrinted>
  <dcterms:created xsi:type="dcterms:W3CDTF">2022-09-04T08:20:00Z</dcterms:created>
  <dcterms:modified xsi:type="dcterms:W3CDTF">2022-09-0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